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Kelley Charbonneau</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e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bonneau</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85 Chapel Hill Ct N Franklin 5313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rtrakn@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510241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